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FF8DB4" w14:textId="1BD91960" w:rsidR="00B77598" w:rsidRPr="0066690C" w:rsidRDefault="00B77598">
      <w:pPr>
        <w:pStyle w:val="Title"/>
        <w:rPr>
          <w:bCs/>
          <w:sz w:val="22"/>
          <w:szCs w:val="22"/>
        </w:rPr>
      </w:pPr>
      <w:r w:rsidRPr="0066690C">
        <w:rPr>
          <w:bCs/>
          <w:sz w:val="22"/>
          <w:szCs w:val="22"/>
        </w:rPr>
        <w:t xml:space="preserve">OQUIRRH RECREATION AND PARKS DISTRICT </w:t>
      </w:r>
    </w:p>
    <w:p w14:paraId="6FEBF91F" w14:textId="77777777" w:rsidR="00B77598" w:rsidRPr="0066690C" w:rsidRDefault="00B77598" w:rsidP="00F1243D">
      <w:pPr>
        <w:pStyle w:val="Title"/>
        <w:rPr>
          <w:b w:val="0"/>
          <w:bCs/>
          <w:sz w:val="22"/>
          <w:szCs w:val="22"/>
        </w:rPr>
      </w:pPr>
      <w:r w:rsidRPr="0066690C">
        <w:rPr>
          <w:b w:val="0"/>
          <w:bCs/>
          <w:sz w:val="22"/>
          <w:szCs w:val="22"/>
        </w:rPr>
        <w:t>M</w:t>
      </w:r>
      <w:r w:rsidR="00F1243D" w:rsidRPr="0066690C">
        <w:rPr>
          <w:b w:val="0"/>
          <w:bCs/>
          <w:sz w:val="22"/>
          <w:szCs w:val="22"/>
        </w:rPr>
        <w:t>EETING OF THE BOARD OF TRUSTEES</w:t>
      </w:r>
    </w:p>
    <w:p w14:paraId="4AC10615" w14:textId="77777777" w:rsidR="00391491" w:rsidRPr="0066690C" w:rsidRDefault="00671349">
      <w:pPr>
        <w:jc w:val="center"/>
        <w:rPr>
          <w:bCs/>
          <w:sz w:val="22"/>
          <w:szCs w:val="22"/>
        </w:rPr>
      </w:pPr>
      <w:r w:rsidRPr="0066690C">
        <w:rPr>
          <w:bCs/>
          <w:sz w:val="22"/>
          <w:szCs w:val="22"/>
        </w:rPr>
        <w:t>The Element Event Center</w:t>
      </w:r>
      <w:r w:rsidR="00B34160" w:rsidRPr="0066690C">
        <w:rPr>
          <w:bCs/>
          <w:sz w:val="22"/>
          <w:szCs w:val="22"/>
        </w:rPr>
        <w:t xml:space="preserve"> – </w:t>
      </w:r>
      <w:r w:rsidR="00391491" w:rsidRPr="0066690C">
        <w:rPr>
          <w:bCs/>
          <w:sz w:val="22"/>
          <w:szCs w:val="22"/>
        </w:rPr>
        <w:t>Ballroom</w:t>
      </w:r>
    </w:p>
    <w:p w14:paraId="6A133C27" w14:textId="77777777" w:rsidR="00B77598" w:rsidRPr="0066690C" w:rsidRDefault="00F75240">
      <w:pPr>
        <w:jc w:val="center"/>
        <w:rPr>
          <w:b/>
          <w:sz w:val="22"/>
          <w:szCs w:val="22"/>
        </w:rPr>
      </w:pPr>
      <w:r w:rsidRPr="0066690C">
        <w:rPr>
          <w:bCs/>
          <w:sz w:val="22"/>
          <w:szCs w:val="22"/>
        </w:rPr>
        <w:t>56</w:t>
      </w:r>
      <w:r w:rsidR="00671349" w:rsidRPr="0066690C">
        <w:rPr>
          <w:bCs/>
          <w:sz w:val="22"/>
          <w:szCs w:val="22"/>
        </w:rPr>
        <w:t>58</w:t>
      </w:r>
      <w:r w:rsidRPr="0066690C">
        <w:rPr>
          <w:bCs/>
          <w:sz w:val="22"/>
          <w:szCs w:val="22"/>
        </w:rPr>
        <w:t xml:space="preserve"> S Cougar Ln (</w:t>
      </w:r>
      <w:r w:rsidR="00B77598" w:rsidRPr="0066690C">
        <w:rPr>
          <w:bCs/>
          <w:sz w:val="22"/>
          <w:szCs w:val="22"/>
        </w:rPr>
        <w:t>4800 W</w:t>
      </w:r>
      <w:r w:rsidRPr="0066690C">
        <w:rPr>
          <w:bCs/>
          <w:sz w:val="22"/>
          <w:szCs w:val="22"/>
        </w:rPr>
        <w:t>)</w:t>
      </w:r>
      <w:r w:rsidR="0062510E" w:rsidRPr="0066690C">
        <w:rPr>
          <w:bCs/>
          <w:sz w:val="22"/>
          <w:szCs w:val="22"/>
        </w:rPr>
        <w:t>,</w:t>
      </w:r>
      <w:r w:rsidR="00B77598" w:rsidRPr="0066690C">
        <w:rPr>
          <w:bCs/>
          <w:sz w:val="22"/>
          <w:szCs w:val="22"/>
        </w:rPr>
        <w:t xml:space="preserve"> Kearns, Utah</w:t>
      </w:r>
    </w:p>
    <w:p w14:paraId="7EF78CEA" w14:textId="77777777" w:rsidR="00B77598" w:rsidRPr="0066690C" w:rsidRDefault="00B77598">
      <w:pPr>
        <w:jc w:val="center"/>
        <w:rPr>
          <w:b/>
          <w:sz w:val="16"/>
          <w:szCs w:val="16"/>
        </w:rPr>
      </w:pPr>
    </w:p>
    <w:p w14:paraId="79E5EAA9" w14:textId="50E06C16" w:rsidR="005204F0" w:rsidRPr="0066690C" w:rsidRDefault="0033672B" w:rsidP="00A74FB5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June 1</w:t>
      </w:r>
      <w:r w:rsidR="00E21E05">
        <w:rPr>
          <w:bCs/>
          <w:sz w:val="22"/>
          <w:szCs w:val="22"/>
        </w:rPr>
        <w:t>7</w:t>
      </w:r>
      <w:r w:rsidR="00293632" w:rsidRPr="0066690C">
        <w:rPr>
          <w:bCs/>
          <w:sz w:val="22"/>
          <w:szCs w:val="22"/>
        </w:rPr>
        <w:t>, 202</w:t>
      </w:r>
      <w:r w:rsidR="00E21E05">
        <w:rPr>
          <w:bCs/>
          <w:sz w:val="22"/>
          <w:szCs w:val="22"/>
        </w:rPr>
        <w:t>6</w:t>
      </w:r>
    </w:p>
    <w:p w14:paraId="046846C4" w14:textId="77777777" w:rsidR="00477D49" w:rsidRPr="0066690C" w:rsidRDefault="00477D49" w:rsidP="00A74FB5">
      <w:pPr>
        <w:jc w:val="center"/>
        <w:rPr>
          <w:bCs/>
          <w:sz w:val="16"/>
          <w:szCs w:val="16"/>
        </w:rPr>
      </w:pPr>
    </w:p>
    <w:p w14:paraId="18DF0841" w14:textId="43A9277D" w:rsidR="00E1282D" w:rsidRPr="0066690C" w:rsidRDefault="00E21E05" w:rsidP="002106CA">
      <w:pPr>
        <w:pStyle w:val="Heading2"/>
        <w:rPr>
          <w:sz w:val="22"/>
          <w:szCs w:val="22"/>
        </w:rPr>
      </w:pPr>
      <w:bookmarkStart w:id="0" w:name="_Hlk28874686"/>
      <w:r>
        <w:rPr>
          <w:sz w:val="22"/>
          <w:szCs w:val="22"/>
        </w:rPr>
        <w:t>SPECIAL</w:t>
      </w:r>
      <w:r w:rsidR="00A103B0" w:rsidRPr="0066690C">
        <w:rPr>
          <w:sz w:val="22"/>
          <w:szCs w:val="22"/>
        </w:rPr>
        <w:t xml:space="preserve"> MEETING</w:t>
      </w:r>
      <w:bookmarkEnd w:id="0"/>
    </w:p>
    <w:p w14:paraId="3F4C6E38" w14:textId="1EA0E7D4" w:rsidR="00B77598" w:rsidRPr="0066690C" w:rsidRDefault="00E21E05" w:rsidP="0062510E">
      <w:pPr>
        <w:rPr>
          <w:b/>
          <w:sz w:val="22"/>
          <w:szCs w:val="22"/>
        </w:rPr>
      </w:pPr>
      <w:r>
        <w:rPr>
          <w:b/>
          <w:sz w:val="22"/>
          <w:szCs w:val="22"/>
        </w:rPr>
        <w:t>4:00</w:t>
      </w:r>
      <w:r w:rsidR="00B77598" w:rsidRPr="0066690C">
        <w:rPr>
          <w:b/>
          <w:sz w:val="22"/>
          <w:szCs w:val="22"/>
        </w:rPr>
        <w:t xml:space="preserve"> PM</w:t>
      </w:r>
    </w:p>
    <w:p w14:paraId="722D348E" w14:textId="77777777" w:rsidR="00B77598" w:rsidRPr="0066690C" w:rsidRDefault="00B77598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4B462019" w14:textId="77777777" w:rsidR="0073276D" w:rsidRDefault="00B77598" w:rsidP="00EE6E09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66690C">
        <w:rPr>
          <w:sz w:val="22"/>
          <w:szCs w:val="22"/>
        </w:rPr>
        <w:t>Call to Order</w:t>
      </w:r>
    </w:p>
    <w:p w14:paraId="347DED39" w14:textId="77777777" w:rsidR="000B1ABA" w:rsidRDefault="000B1ABA" w:rsidP="000B1ABA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66690C">
        <w:rPr>
          <w:sz w:val="22"/>
          <w:szCs w:val="22"/>
        </w:rPr>
        <w:t>Pledge of Allegiance</w:t>
      </w:r>
    </w:p>
    <w:p w14:paraId="5C4A4A4E" w14:textId="5DAA5A3A" w:rsidR="00CB3EE5" w:rsidRPr="000B1ABA" w:rsidRDefault="000B1ABA" w:rsidP="000B1ABA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66690C">
        <w:rPr>
          <w:sz w:val="22"/>
          <w:szCs w:val="22"/>
        </w:rPr>
        <w:t>Citizen’s Comments</w:t>
      </w:r>
    </w:p>
    <w:p w14:paraId="25FC3E24" w14:textId="2DE5D08D" w:rsidR="00DB3243" w:rsidRPr="000B1ABA" w:rsidRDefault="00A97E77" w:rsidP="000B1ABA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A97E77">
        <w:rPr>
          <w:sz w:val="22"/>
          <w:szCs w:val="22"/>
        </w:rPr>
        <w:t>Approval and adoption of 202</w:t>
      </w:r>
      <w:r w:rsidR="00E21E05">
        <w:rPr>
          <w:sz w:val="22"/>
          <w:szCs w:val="22"/>
        </w:rPr>
        <w:t>6</w:t>
      </w:r>
      <w:r w:rsidRPr="00A97E77">
        <w:rPr>
          <w:sz w:val="22"/>
          <w:szCs w:val="22"/>
        </w:rPr>
        <w:t xml:space="preserve"> Certify Tax Rate – Resolution # 202</w:t>
      </w:r>
      <w:r w:rsidR="00E21E05">
        <w:rPr>
          <w:sz w:val="22"/>
          <w:szCs w:val="22"/>
        </w:rPr>
        <w:t>6</w:t>
      </w:r>
      <w:r w:rsidRPr="00A97E77">
        <w:rPr>
          <w:sz w:val="22"/>
          <w:szCs w:val="22"/>
        </w:rPr>
        <w:t>-0</w:t>
      </w:r>
      <w:r>
        <w:rPr>
          <w:sz w:val="22"/>
          <w:szCs w:val="22"/>
        </w:rPr>
        <w:t>3</w:t>
      </w:r>
    </w:p>
    <w:p w14:paraId="2A753882" w14:textId="2F291543" w:rsidR="00701FD4" w:rsidRDefault="000B279E" w:rsidP="00E21E05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8E4F47">
        <w:rPr>
          <w:sz w:val="22"/>
          <w:szCs w:val="22"/>
        </w:rPr>
        <w:t>Adjourn</w:t>
      </w:r>
    </w:p>
    <w:p w14:paraId="652E1C0B" w14:textId="77777777" w:rsidR="000B1ABA" w:rsidRDefault="000B1ABA" w:rsidP="000B1ABA">
      <w:pPr>
        <w:pStyle w:val="Qck"/>
        <w:numPr>
          <w:ilvl w:val="0"/>
          <w:numId w:val="0"/>
        </w:numPr>
        <w:tabs>
          <w:tab w:val="left" w:pos="-1440"/>
        </w:tabs>
        <w:rPr>
          <w:sz w:val="22"/>
          <w:szCs w:val="22"/>
        </w:rPr>
      </w:pPr>
    </w:p>
    <w:p w14:paraId="462F9DDC" w14:textId="469B950C" w:rsidR="007E04C6" w:rsidRPr="007E04C6" w:rsidRDefault="007E04C6" w:rsidP="007E04C6">
      <w:pPr>
        <w:pStyle w:val="Qck"/>
        <w:numPr>
          <w:ilvl w:val="0"/>
          <w:numId w:val="0"/>
        </w:numPr>
        <w:tabs>
          <w:tab w:val="left" w:pos="-1440"/>
        </w:tabs>
        <w:rPr>
          <w:b/>
          <w:bCs/>
          <w:sz w:val="22"/>
          <w:szCs w:val="22"/>
        </w:rPr>
      </w:pPr>
      <w:r w:rsidRPr="007E04C6">
        <w:rPr>
          <w:b/>
          <w:bCs/>
          <w:sz w:val="22"/>
          <w:szCs w:val="22"/>
        </w:rPr>
        <w:t xml:space="preserve">Electronic Meeting option: </w:t>
      </w:r>
    </w:p>
    <w:p w14:paraId="157E5254" w14:textId="77777777" w:rsidR="007E04C6" w:rsidRDefault="007E04C6" w:rsidP="007E04C6">
      <w:pPr>
        <w:pStyle w:val="Qck"/>
        <w:numPr>
          <w:ilvl w:val="0"/>
          <w:numId w:val="0"/>
        </w:numPr>
        <w:tabs>
          <w:tab w:val="left" w:pos="-1440"/>
        </w:tabs>
        <w:rPr>
          <w:sz w:val="22"/>
          <w:szCs w:val="22"/>
        </w:rPr>
      </w:pPr>
    </w:p>
    <w:p w14:paraId="208704E4" w14:textId="5D3144F7" w:rsidR="007E04C6" w:rsidRPr="007E04C6" w:rsidRDefault="007E04C6" w:rsidP="007E04C6">
      <w:pPr>
        <w:pStyle w:val="Qck"/>
        <w:numPr>
          <w:ilvl w:val="0"/>
          <w:numId w:val="0"/>
        </w:numPr>
        <w:tabs>
          <w:tab w:val="left" w:pos="-1440"/>
        </w:tabs>
        <w:rPr>
          <w:sz w:val="22"/>
          <w:szCs w:val="22"/>
        </w:rPr>
      </w:pPr>
      <w:r w:rsidRPr="007E04C6">
        <w:rPr>
          <w:sz w:val="22"/>
          <w:szCs w:val="22"/>
        </w:rPr>
        <w:t>Join Zoom Meeting</w:t>
      </w:r>
    </w:p>
    <w:p w14:paraId="76D3736B" w14:textId="77777777" w:rsidR="007E04C6" w:rsidRPr="007E04C6" w:rsidRDefault="007E04C6" w:rsidP="007E04C6">
      <w:pPr>
        <w:pStyle w:val="Qck"/>
        <w:numPr>
          <w:ilvl w:val="0"/>
          <w:numId w:val="0"/>
        </w:numPr>
        <w:tabs>
          <w:tab w:val="left" w:pos="-1440"/>
        </w:tabs>
        <w:rPr>
          <w:sz w:val="22"/>
          <w:szCs w:val="22"/>
        </w:rPr>
      </w:pPr>
      <w:hyperlink r:id="rId12" w:tgtFrame="_self" w:history="1">
        <w:r w:rsidRPr="007E04C6">
          <w:rPr>
            <w:rStyle w:val="Hyperlink"/>
            <w:sz w:val="22"/>
            <w:szCs w:val="22"/>
          </w:rPr>
          <w:t>https://kopfc.zoom.us/j/99989581279?pwd=w0u7lFXplX9VR3fTO84DRpO2OuP0bl.1</w:t>
        </w:r>
      </w:hyperlink>
    </w:p>
    <w:sectPr w:rsidR="007E04C6" w:rsidRPr="007E04C6" w:rsidSect="00D55AA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360" w:right="1440" w:bottom="180" w:left="1440" w:header="432" w:footer="28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878EDB" w14:textId="77777777" w:rsidR="00A33151" w:rsidRDefault="00A33151">
      <w:r>
        <w:separator/>
      </w:r>
    </w:p>
  </w:endnote>
  <w:endnote w:type="continuationSeparator" w:id="0">
    <w:p w14:paraId="71FFEDB1" w14:textId="77777777" w:rsidR="00A33151" w:rsidRDefault="00A33151">
      <w:r>
        <w:continuationSeparator/>
      </w:r>
    </w:p>
  </w:endnote>
  <w:endnote w:type="continuationNotice" w:id="1">
    <w:p w14:paraId="1DBA04A5" w14:textId="77777777" w:rsidR="00A33151" w:rsidRDefault="00A331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34582" w14:textId="77777777" w:rsidR="00F324E0" w:rsidRDefault="00F324E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C0E8935" w14:textId="77777777" w:rsidR="00F324E0" w:rsidRDefault="00F324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C3BF2" w14:textId="77777777" w:rsidR="00F324E0" w:rsidRDefault="00F324E0">
    <w:pPr>
      <w:rPr>
        <w:sz w:val="16"/>
      </w:rPr>
    </w:pPr>
    <w:r>
      <w:rPr>
        <w:sz w:val="16"/>
      </w:rPr>
      <w:t xml:space="preserve">If you are planning to attend this meeting and due to disability, need assistance in understanding or participating in the meeting, please notify the </w:t>
    </w:r>
    <w:proofErr w:type="gramStart"/>
    <w:r>
      <w:rPr>
        <w:sz w:val="16"/>
      </w:rPr>
      <w:t>District</w:t>
    </w:r>
    <w:proofErr w:type="gramEnd"/>
    <w:r>
      <w:rPr>
        <w:sz w:val="16"/>
      </w:rPr>
      <w:t xml:space="preserve"> in advance of the meeting (Chris Johnson at 801-966-5555 ext. 140) and we will try to provide the assistance necessary.  Oquirrh Recreation and Parks District does not discriminate </w:t>
    </w:r>
    <w:proofErr w:type="gramStart"/>
    <w:r>
      <w:rPr>
        <w:sz w:val="16"/>
      </w:rPr>
      <w:t>on the basis of</w:t>
    </w:r>
    <w:proofErr w:type="gramEnd"/>
    <w:r>
      <w:rPr>
        <w:sz w:val="16"/>
      </w:rPr>
      <w:t xml:space="preserve"> race, color, gender, national origin, religion, age, or disability in the employment or the provision of services. This may be an electronic meeting with one of the Trustees participating via electronic means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E2C5B" w14:textId="77777777" w:rsidR="006148E0" w:rsidRDefault="00614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EA364" w14:textId="77777777" w:rsidR="00A33151" w:rsidRDefault="00A33151">
      <w:r>
        <w:separator/>
      </w:r>
    </w:p>
  </w:footnote>
  <w:footnote w:type="continuationSeparator" w:id="0">
    <w:p w14:paraId="4D963D87" w14:textId="77777777" w:rsidR="00A33151" w:rsidRDefault="00A33151">
      <w:r>
        <w:continuationSeparator/>
      </w:r>
    </w:p>
  </w:footnote>
  <w:footnote w:type="continuationNotice" w:id="1">
    <w:p w14:paraId="3B969154" w14:textId="77777777" w:rsidR="00A33151" w:rsidRDefault="00A331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1B0FB" w14:textId="77777777" w:rsidR="006148E0" w:rsidRDefault="006148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1EF02" w14:textId="3D3151F3" w:rsidR="006148E0" w:rsidRDefault="006148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37BA9" w14:textId="77777777" w:rsidR="006148E0" w:rsidRDefault="006148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6768593A"/>
    <w:lvl w:ilvl="0">
      <w:start w:val="1"/>
      <w:numFmt w:val="decimal"/>
      <w:pStyle w:val="Qck"/>
      <w:lvlText w:val="%1."/>
      <w:lvlJc w:val="left"/>
      <w:pPr>
        <w:tabs>
          <w:tab w:val="num" w:pos="720"/>
        </w:tabs>
      </w:p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43A22"/>
    <w:multiLevelType w:val="hybridMultilevel"/>
    <w:tmpl w:val="E1143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BD3F9E"/>
    <w:multiLevelType w:val="hybridMultilevel"/>
    <w:tmpl w:val="B39E6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335C88"/>
    <w:multiLevelType w:val="hybridMultilevel"/>
    <w:tmpl w:val="4D5AF44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5A200E"/>
    <w:multiLevelType w:val="hybridMultilevel"/>
    <w:tmpl w:val="DBB8A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4565EE"/>
    <w:multiLevelType w:val="hybridMultilevel"/>
    <w:tmpl w:val="679659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2F1D08"/>
    <w:multiLevelType w:val="hybridMultilevel"/>
    <w:tmpl w:val="01A0AF7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A4926"/>
    <w:multiLevelType w:val="hybridMultilevel"/>
    <w:tmpl w:val="F2321D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91279FF"/>
    <w:multiLevelType w:val="hybridMultilevel"/>
    <w:tmpl w:val="CAA4B4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F1C35A9"/>
    <w:multiLevelType w:val="hybridMultilevel"/>
    <w:tmpl w:val="C6009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E0FE3"/>
    <w:multiLevelType w:val="hybridMultilevel"/>
    <w:tmpl w:val="573C2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4C63BA"/>
    <w:multiLevelType w:val="hybridMultilevel"/>
    <w:tmpl w:val="28D242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6561A1"/>
    <w:multiLevelType w:val="multilevel"/>
    <w:tmpl w:val="8766E2A4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b/>
      </w:rPr>
    </w:lvl>
    <w:lvl w:ilvl="1">
      <w:start w:val="11"/>
      <w:numFmt w:val="decimal"/>
      <w:lvlRestart w:val="0"/>
      <w:lvlText w:val="%1.%2"/>
      <w:lvlJc w:val="left"/>
      <w:pPr>
        <w:tabs>
          <w:tab w:val="num" w:pos="600"/>
        </w:tabs>
        <w:ind w:left="600" w:hanging="60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1350" w:firstLine="720"/>
      </w:pPr>
      <w:rPr>
        <w:rFonts w:ascii="Times New Roman" w:hAnsi="Times New Roman" w:cs="Times New Roman" w:hint="default"/>
        <w:b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  <w:b/>
        <w:color w:val="auto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3" w15:restartNumberingAfterBreak="0">
    <w:nsid w:val="35B76B2F"/>
    <w:multiLevelType w:val="hybridMultilevel"/>
    <w:tmpl w:val="646E4B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AD831C9"/>
    <w:multiLevelType w:val="hybridMultilevel"/>
    <w:tmpl w:val="3D5451C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217FBA"/>
    <w:multiLevelType w:val="hybridMultilevel"/>
    <w:tmpl w:val="9F6C8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4312D9"/>
    <w:multiLevelType w:val="hybridMultilevel"/>
    <w:tmpl w:val="F7D68FF0"/>
    <w:lvl w:ilvl="0" w:tplc="EAD6AA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AE0B58"/>
    <w:multiLevelType w:val="hybridMultilevel"/>
    <w:tmpl w:val="D5746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BD1944"/>
    <w:multiLevelType w:val="hybridMultilevel"/>
    <w:tmpl w:val="976EE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B06AA3"/>
    <w:multiLevelType w:val="hybridMultilevel"/>
    <w:tmpl w:val="FAB0BCF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4FB343FF"/>
    <w:multiLevelType w:val="hybridMultilevel"/>
    <w:tmpl w:val="B2BEB9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0271DA6"/>
    <w:multiLevelType w:val="hybridMultilevel"/>
    <w:tmpl w:val="3DA69C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A844FB"/>
    <w:multiLevelType w:val="hybridMultilevel"/>
    <w:tmpl w:val="31B67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3EF4FF9"/>
    <w:multiLevelType w:val="hybridMultilevel"/>
    <w:tmpl w:val="716497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66D699D"/>
    <w:multiLevelType w:val="hybridMultilevel"/>
    <w:tmpl w:val="163EBA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93A4426"/>
    <w:multiLevelType w:val="hybridMultilevel"/>
    <w:tmpl w:val="C4B0425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C1FED150">
      <w:start w:val="5624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B0B0076"/>
    <w:multiLevelType w:val="hybridMultilevel"/>
    <w:tmpl w:val="C472D8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E0D71EF"/>
    <w:multiLevelType w:val="hybridMultilevel"/>
    <w:tmpl w:val="6A92D32A"/>
    <w:lvl w:ilvl="0" w:tplc="9E84C2FE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BB2C712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49A06D4">
      <w:numFmt w:val="bullet"/>
      <w:lvlText w:val="•"/>
      <w:lvlJc w:val="left"/>
      <w:pPr>
        <w:ind w:left="2108" w:hanging="360"/>
      </w:pPr>
      <w:rPr>
        <w:rFonts w:hint="default"/>
        <w:lang w:val="en-US" w:eastAsia="en-US" w:bidi="ar-SA"/>
      </w:rPr>
    </w:lvl>
    <w:lvl w:ilvl="3" w:tplc="74C07BF4">
      <w:numFmt w:val="bullet"/>
      <w:lvlText w:val="•"/>
      <w:lvlJc w:val="left"/>
      <w:pPr>
        <w:ind w:left="3037" w:hanging="360"/>
      </w:pPr>
      <w:rPr>
        <w:rFonts w:hint="default"/>
        <w:lang w:val="en-US" w:eastAsia="en-US" w:bidi="ar-SA"/>
      </w:rPr>
    </w:lvl>
    <w:lvl w:ilvl="4" w:tplc="D9E0DDCC">
      <w:numFmt w:val="bullet"/>
      <w:lvlText w:val="•"/>
      <w:lvlJc w:val="left"/>
      <w:pPr>
        <w:ind w:left="3966" w:hanging="360"/>
      </w:pPr>
      <w:rPr>
        <w:rFonts w:hint="default"/>
        <w:lang w:val="en-US" w:eastAsia="en-US" w:bidi="ar-SA"/>
      </w:rPr>
    </w:lvl>
    <w:lvl w:ilvl="5" w:tplc="590CA05C">
      <w:numFmt w:val="bullet"/>
      <w:lvlText w:val="•"/>
      <w:lvlJc w:val="left"/>
      <w:pPr>
        <w:ind w:left="4895" w:hanging="360"/>
      </w:pPr>
      <w:rPr>
        <w:rFonts w:hint="default"/>
        <w:lang w:val="en-US" w:eastAsia="en-US" w:bidi="ar-SA"/>
      </w:rPr>
    </w:lvl>
    <w:lvl w:ilvl="6" w:tplc="681EB40A">
      <w:numFmt w:val="bullet"/>
      <w:lvlText w:val="•"/>
      <w:lvlJc w:val="left"/>
      <w:pPr>
        <w:ind w:left="5824" w:hanging="360"/>
      </w:pPr>
      <w:rPr>
        <w:rFonts w:hint="default"/>
        <w:lang w:val="en-US" w:eastAsia="en-US" w:bidi="ar-SA"/>
      </w:rPr>
    </w:lvl>
    <w:lvl w:ilvl="7" w:tplc="6A6060EC">
      <w:numFmt w:val="bullet"/>
      <w:lvlText w:val="•"/>
      <w:lvlJc w:val="left"/>
      <w:pPr>
        <w:ind w:left="6753" w:hanging="360"/>
      </w:pPr>
      <w:rPr>
        <w:rFonts w:hint="default"/>
        <w:lang w:val="en-US" w:eastAsia="en-US" w:bidi="ar-SA"/>
      </w:rPr>
    </w:lvl>
    <w:lvl w:ilvl="8" w:tplc="A8D2099E">
      <w:numFmt w:val="bullet"/>
      <w:lvlText w:val="•"/>
      <w:lvlJc w:val="left"/>
      <w:pPr>
        <w:ind w:left="7682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5E104A8D"/>
    <w:multiLevelType w:val="hybridMultilevel"/>
    <w:tmpl w:val="8102AC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3102A99"/>
    <w:multiLevelType w:val="hybridMultilevel"/>
    <w:tmpl w:val="E07EF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5ED0917"/>
    <w:multiLevelType w:val="hybridMultilevel"/>
    <w:tmpl w:val="A8AEA7A6"/>
    <w:lvl w:ilvl="0" w:tplc="25C67D96">
      <w:start w:val="1"/>
      <w:numFmt w:val="decimal"/>
      <w:lvlText w:val="%1."/>
      <w:lvlJc w:val="left"/>
      <w:pPr>
        <w:ind w:left="93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BF4F352">
      <w:numFmt w:val="bullet"/>
      <w:lvlText w:val="•"/>
      <w:lvlJc w:val="left"/>
      <w:pPr>
        <w:ind w:left="1297" w:hanging="360"/>
      </w:pPr>
      <w:rPr>
        <w:rFonts w:hint="default"/>
        <w:lang w:val="en-US" w:eastAsia="en-US" w:bidi="ar-SA"/>
      </w:rPr>
    </w:lvl>
    <w:lvl w:ilvl="2" w:tplc="6BF4F352">
      <w:numFmt w:val="bullet"/>
      <w:lvlText w:val="•"/>
      <w:lvlJc w:val="left"/>
      <w:pPr>
        <w:ind w:left="2226" w:hanging="358"/>
      </w:pPr>
      <w:rPr>
        <w:rFonts w:hint="default"/>
        <w:lang w:val="en-US" w:eastAsia="en-US" w:bidi="ar-SA"/>
      </w:rPr>
    </w:lvl>
    <w:lvl w:ilvl="3" w:tplc="586E0688">
      <w:numFmt w:val="bullet"/>
      <w:lvlText w:val="•"/>
      <w:lvlJc w:val="left"/>
      <w:pPr>
        <w:ind w:left="3155" w:hanging="358"/>
      </w:pPr>
      <w:rPr>
        <w:rFonts w:hint="default"/>
        <w:lang w:val="en-US" w:eastAsia="en-US" w:bidi="ar-SA"/>
      </w:rPr>
    </w:lvl>
    <w:lvl w:ilvl="4" w:tplc="F2E25B24">
      <w:numFmt w:val="bullet"/>
      <w:lvlText w:val="•"/>
      <w:lvlJc w:val="left"/>
      <w:pPr>
        <w:ind w:left="4084" w:hanging="358"/>
      </w:pPr>
      <w:rPr>
        <w:rFonts w:hint="default"/>
        <w:lang w:val="en-US" w:eastAsia="en-US" w:bidi="ar-SA"/>
      </w:rPr>
    </w:lvl>
    <w:lvl w:ilvl="5" w:tplc="FBFA5C36">
      <w:numFmt w:val="bullet"/>
      <w:lvlText w:val="•"/>
      <w:lvlJc w:val="left"/>
      <w:pPr>
        <w:ind w:left="5013" w:hanging="358"/>
      </w:pPr>
      <w:rPr>
        <w:rFonts w:hint="default"/>
        <w:lang w:val="en-US" w:eastAsia="en-US" w:bidi="ar-SA"/>
      </w:rPr>
    </w:lvl>
    <w:lvl w:ilvl="6" w:tplc="0ABAD24A">
      <w:numFmt w:val="bullet"/>
      <w:lvlText w:val="•"/>
      <w:lvlJc w:val="left"/>
      <w:pPr>
        <w:ind w:left="5942" w:hanging="358"/>
      </w:pPr>
      <w:rPr>
        <w:rFonts w:hint="default"/>
        <w:lang w:val="en-US" w:eastAsia="en-US" w:bidi="ar-SA"/>
      </w:rPr>
    </w:lvl>
    <w:lvl w:ilvl="7" w:tplc="F0A0E6E0">
      <w:numFmt w:val="bullet"/>
      <w:lvlText w:val="•"/>
      <w:lvlJc w:val="left"/>
      <w:pPr>
        <w:ind w:left="6871" w:hanging="358"/>
      </w:pPr>
      <w:rPr>
        <w:rFonts w:hint="default"/>
        <w:lang w:val="en-US" w:eastAsia="en-US" w:bidi="ar-SA"/>
      </w:rPr>
    </w:lvl>
    <w:lvl w:ilvl="8" w:tplc="B6684BEE">
      <w:numFmt w:val="bullet"/>
      <w:lvlText w:val="•"/>
      <w:lvlJc w:val="left"/>
      <w:pPr>
        <w:ind w:left="7800" w:hanging="358"/>
      </w:pPr>
      <w:rPr>
        <w:rFonts w:hint="default"/>
        <w:lang w:val="en-US" w:eastAsia="en-US" w:bidi="ar-SA"/>
      </w:rPr>
    </w:lvl>
  </w:abstractNum>
  <w:abstractNum w:abstractNumId="31" w15:restartNumberingAfterBreak="0">
    <w:nsid w:val="68E4362D"/>
    <w:multiLevelType w:val="hybridMultilevel"/>
    <w:tmpl w:val="CA64FE8C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AD4D0D"/>
    <w:multiLevelType w:val="hybridMultilevel"/>
    <w:tmpl w:val="C4B0425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C1FED150">
      <w:start w:val="5624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C971E81"/>
    <w:multiLevelType w:val="hybridMultilevel"/>
    <w:tmpl w:val="01E071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0694053"/>
    <w:multiLevelType w:val="hybridMultilevel"/>
    <w:tmpl w:val="FC3AF1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1D370C3"/>
    <w:multiLevelType w:val="hybridMultilevel"/>
    <w:tmpl w:val="58A8BD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FED150">
      <w:start w:val="5624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21F4E2A"/>
    <w:multiLevelType w:val="hybridMultilevel"/>
    <w:tmpl w:val="40FC8486"/>
    <w:lvl w:ilvl="0" w:tplc="AAF877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FED150">
      <w:start w:val="5624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50A4665"/>
    <w:multiLevelType w:val="hybridMultilevel"/>
    <w:tmpl w:val="0EAAE88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DB32B5E6">
      <w:start w:val="5624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8" w15:restartNumberingAfterBreak="0">
    <w:nsid w:val="7BFF2FDD"/>
    <w:multiLevelType w:val="hybridMultilevel"/>
    <w:tmpl w:val="FEDE3B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FDF677D"/>
    <w:multiLevelType w:val="hybridMultilevel"/>
    <w:tmpl w:val="DA36FD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06190164">
    <w:abstractNumId w:val="0"/>
    <w:lvlOverride w:ilvl="0">
      <w:startOverride w:val="1"/>
      <w:lvl w:ilvl="0">
        <w:start w:val="1"/>
        <w:numFmt w:val="decimal"/>
        <w:pStyle w:val="Qck"/>
        <w:lvlText w:val="%1."/>
        <w:lvlJc w:val="left"/>
      </w:lvl>
    </w:lvlOverride>
  </w:num>
  <w:num w:numId="2" w16cid:durableId="914556931">
    <w:abstractNumId w:val="36"/>
  </w:num>
  <w:num w:numId="3" w16cid:durableId="2028603698">
    <w:abstractNumId w:val="37"/>
  </w:num>
  <w:num w:numId="4" w16cid:durableId="1851329944">
    <w:abstractNumId w:val="19"/>
  </w:num>
  <w:num w:numId="5" w16cid:durableId="800535241">
    <w:abstractNumId w:val="25"/>
  </w:num>
  <w:num w:numId="6" w16cid:durableId="279268455">
    <w:abstractNumId w:val="39"/>
  </w:num>
  <w:num w:numId="7" w16cid:durableId="1132669749">
    <w:abstractNumId w:val="14"/>
  </w:num>
  <w:num w:numId="8" w16cid:durableId="1226795619">
    <w:abstractNumId w:val="32"/>
  </w:num>
  <w:num w:numId="9" w16cid:durableId="536740645">
    <w:abstractNumId w:val="31"/>
  </w:num>
  <w:num w:numId="10" w16cid:durableId="1074162234">
    <w:abstractNumId w:val="9"/>
  </w:num>
  <w:num w:numId="11" w16cid:durableId="175731655">
    <w:abstractNumId w:val="2"/>
  </w:num>
  <w:num w:numId="12" w16cid:durableId="1956520034">
    <w:abstractNumId w:val="35"/>
  </w:num>
  <w:num w:numId="13" w16cid:durableId="365377331">
    <w:abstractNumId w:val="17"/>
  </w:num>
  <w:num w:numId="14" w16cid:durableId="1488856770">
    <w:abstractNumId w:val="4"/>
  </w:num>
  <w:num w:numId="15" w16cid:durableId="585502914">
    <w:abstractNumId w:val="26"/>
  </w:num>
  <w:num w:numId="16" w16cid:durableId="74088102">
    <w:abstractNumId w:val="33"/>
  </w:num>
  <w:num w:numId="17" w16cid:durableId="1961450952">
    <w:abstractNumId w:val="18"/>
  </w:num>
  <w:num w:numId="18" w16cid:durableId="426928702">
    <w:abstractNumId w:val="13"/>
  </w:num>
  <w:num w:numId="19" w16cid:durableId="527834940">
    <w:abstractNumId w:val="15"/>
  </w:num>
  <w:num w:numId="20" w16cid:durableId="2006666161">
    <w:abstractNumId w:val="8"/>
  </w:num>
  <w:num w:numId="21" w16cid:durableId="447628676">
    <w:abstractNumId w:val="6"/>
  </w:num>
  <w:num w:numId="22" w16cid:durableId="683364657">
    <w:abstractNumId w:val="3"/>
  </w:num>
  <w:num w:numId="23" w16cid:durableId="148639006">
    <w:abstractNumId w:val="5"/>
  </w:num>
  <w:num w:numId="24" w16cid:durableId="1904944958">
    <w:abstractNumId w:val="38"/>
  </w:num>
  <w:num w:numId="25" w16cid:durableId="887257338">
    <w:abstractNumId w:val="1"/>
  </w:num>
  <w:num w:numId="26" w16cid:durableId="1496914710">
    <w:abstractNumId w:val="10"/>
  </w:num>
  <w:num w:numId="27" w16cid:durableId="1159881952">
    <w:abstractNumId w:val="21"/>
  </w:num>
  <w:num w:numId="28" w16cid:durableId="976911696">
    <w:abstractNumId w:val="28"/>
  </w:num>
  <w:num w:numId="29" w16cid:durableId="843518516">
    <w:abstractNumId w:val="16"/>
  </w:num>
  <w:num w:numId="30" w16cid:durableId="213204071">
    <w:abstractNumId w:val="24"/>
  </w:num>
  <w:num w:numId="31" w16cid:durableId="1976257246">
    <w:abstractNumId w:val="12"/>
  </w:num>
  <w:num w:numId="32" w16cid:durableId="1561594694">
    <w:abstractNumId w:val="27"/>
  </w:num>
  <w:num w:numId="33" w16cid:durableId="917714768">
    <w:abstractNumId w:val="23"/>
  </w:num>
  <w:num w:numId="34" w16cid:durableId="811752304">
    <w:abstractNumId w:val="22"/>
  </w:num>
  <w:num w:numId="35" w16cid:durableId="585072256">
    <w:abstractNumId w:val="29"/>
  </w:num>
  <w:num w:numId="36" w16cid:durableId="1084031419">
    <w:abstractNumId w:val="11"/>
  </w:num>
  <w:num w:numId="37" w16cid:durableId="87317836">
    <w:abstractNumId w:val="20"/>
  </w:num>
  <w:num w:numId="38" w16cid:durableId="1763914856">
    <w:abstractNumId w:val="30"/>
  </w:num>
  <w:num w:numId="39" w16cid:durableId="140929271">
    <w:abstractNumId w:val="7"/>
  </w:num>
  <w:num w:numId="40" w16cid:durableId="1342586339">
    <w:abstractNumId w:val="34"/>
  </w:num>
  <w:num w:numId="41" w16cid:durableId="328756126">
    <w:abstractNumId w:val="0"/>
    <w:lvlOverride w:ilvl="0">
      <w:startOverride w:val="1"/>
      <w:lvl w:ilvl="0">
        <w:start w:val="1"/>
        <w:numFmt w:val="decimal"/>
        <w:pStyle w:val="Qck"/>
        <w:lvlText w:val="%1."/>
        <w:lvlJc w:val="left"/>
      </w:lvl>
    </w:lvlOverride>
  </w:num>
  <w:num w:numId="42" w16cid:durableId="786895651">
    <w:abstractNumId w:val="0"/>
    <w:lvlOverride w:ilvl="0">
      <w:startOverride w:val="1"/>
      <w:lvl w:ilvl="0">
        <w:start w:val="1"/>
        <w:numFmt w:val="decimal"/>
        <w:pStyle w:val="Qck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TWyNDC1NLMwNDBR0lEKTi0uzszPAykwMqgFABEUx8ctAAAA"/>
  </w:docVars>
  <w:rsids>
    <w:rsidRoot w:val="00D22438"/>
    <w:rsid w:val="00001171"/>
    <w:rsid w:val="0000210C"/>
    <w:rsid w:val="0000485E"/>
    <w:rsid w:val="00007241"/>
    <w:rsid w:val="00010BFC"/>
    <w:rsid w:val="00016034"/>
    <w:rsid w:val="00023338"/>
    <w:rsid w:val="00024007"/>
    <w:rsid w:val="00025D6C"/>
    <w:rsid w:val="0002696B"/>
    <w:rsid w:val="00031C3A"/>
    <w:rsid w:val="00032701"/>
    <w:rsid w:val="000348F6"/>
    <w:rsid w:val="00037ED4"/>
    <w:rsid w:val="000435FB"/>
    <w:rsid w:val="0004458C"/>
    <w:rsid w:val="00044A31"/>
    <w:rsid w:val="00044D41"/>
    <w:rsid w:val="000478B9"/>
    <w:rsid w:val="00052134"/>
    <w:rsid w:val="00053E74"/>
    <w:rsid w:val="00060B0D"/>
    <w:rsid w:val="00061EFA"/>
    <w:rsid w:val="00064B5D"/>
    <w:rsid w:val="00066043"/>
    <w:rsid w:val="00066BE7"/>
    <w:rsid w:val="000712E2"/>
    <w:rsid w:val="000718FE"/>
    <w:rsid w:val="00072A3D"/>
    <w:rsid w:val="000746E3"/>
    <w:rsid w:val="00076E46"/>
    <w:rsid w:val="000832A6"/>
    <w:rsid w:val="00085CCF"/>
    <w:rsid w:val="000868C0"/>
    <w:rsid w:val="000911BE"/>
    <w:rsid w:val="000935D9"/>
    <w:rsid w:val="000A1512"/>
    <w:rsid w:val="000A423E"/>
    <w:rsid w:val="000A4F5A"/>
    <w:rsid w:val="000A731C"/>
    <w:rsid w:val="000B179E"/>
    <w:rsid w:val="000B1ABA"/>
    <w:rsid w:val="000B279E"/>
    <w:rsid w:val="000B55F4"/>
    <w:rsid w:val="000B6BAB"/>
    <w:rsid w:val="000C1E9D"/>
    <w:rsid w:val="000C4968"/>
    <w:rsid w:val="000C5690"/>
    <w:rsid w:val="000C588F"/>
    <w:rsid w:val="000D2A5B"/>
    <w:rsid w:val="000D7ECD"/>
    <w:rsid w:val="000E0C4C"/>
    <w:rsid w:val="000F6546"/>
    <w:rsid w:val="00101C2D"/>
    <w:rsid w:val="00105599"/>
    <w:rsid w:val="00106D99"/>
    <w:rsid w:val="0010757C"/>
    <w:rsid w:val="001127BB"/>
    <w:rsid w:val="00117427"/>
    <w:rsid w:val="00117A16"/>
    <w:rsid w:val="00123C49"/>
    <w:rsid w:val="0012404E"/>
    <w:rsid w:val="00125271"/>
    <w:rsid w:val="00125A26"/>
    <w:rsid w:val="00126917"/>
    <w:rsid w:val="0013587D"/>
    <w:rsid w:val="00135A77"/>
    <w:rsid w:val="00140284"/>
    <w:rsid w:val="00141D35"/>
    <w:rsid w:val="00144BE4"/>
    <w:rsid w:val="001464BA"/>
    <w:rsid w:val="00147147"/>
    <w:rsid w:val="001532DE"/>
    <w:rsid w:val="0016168C"/>
    <w:rsid w:val="001624B5"/>
    <w:rsid w:val="00171833"/>
    <w:rsid w:val="00173962"/>
    <w:rsid w:val="00183F41"/>
    <w:rsid w:val="001850B2"/>
    <w:rsid w:val="00187D92"/>
    <w:rsid w:val="0019252C"/>
    <w:rsid w:val="001926D0"/>
    <w:rsid w:val="00192823"/>
    <w:rsid w:val="00193DEC"/>
    <w:rsid w:val="001A0881"/>
    <w:rsid w:val="001A1D5B"/>
    <w:rsid w:val="001B0B5A"/>
    <w:rsid w:val="001B3AFB"/>
    <w:rsid w:val="001C0812"/>
    <w:rsid w:val="001C3569"/>
    <w:rsid w:val="001C4659"/>
    <w:rsid w:val="001D2E4E"/>
    <w:rsid w:val="001E09FB"/>
    <w:rsid w:val="001E23E7"/>
    <w:rsid w:val="001E2737"/>
    <w:rsid w:val="001E3905"/>
    <w:rsid w:val="001E5EDA"/>
    <w:rsid w:val="001F656D"/>
    <w:rsid w:val="001F68D4"/>
    <w:rsid w:val="001F6D58"/>
    <w:rsid w:val="0020106F"/>
    <w:rsid w:val="0020759B"/>
    <w:rsid w:val="00207C46"/>
    <w:rsid w:val="002105CA"/>
    <w:rsid w:val="002106CA"/>
    <w:rsid w:val="00214FAC"/>
    <w:rsid w:val="0022260B"/>
    <w:rsid w:val="00223A42"/>
    <w:rsid w:val="00226E7F"/>
    <w:rsid w:val="0022717D"/>
    <w:rsid w:val="00231544"/>
    <w:rsid w:val="00240348"/>
    <w:rsid w:val="002410C6"/>
    <w:rsid w:val="00250892"/>
    <w:rsid w:val="00252DAD"/>
    <w:rsid w:val="00256C89"/>
    <w:rsid w:val="00261037"/>
    <w:rsid w:val="00270486"/>
    <w:rsid w:val="00280654"/>
    <w:rsid w:val="00285D8F"/>
    <w:rsid w:val="00293632"/>
    <w:rsid w:val="00294A76"/>
    <w:rsid w:val="002A13E4"/>
    <w:rsid w:val="002A2223"/>
    <w:rsid w:val="002A315C"/>
    <w:rsid w:val="002A4657"/>
    <w:rsid w:val="002A70E6"/>
    <w:rsid w:val="002B0435"/>
    <w:rsid w:val="002B4A63"/>
    <w:rsid w:val="002B6DE4"/>
    <w:rsid w:val="002C4320"/>
    <w:rsid w:val="002C58E1"/>
    <w:rsid w:val="002C7415"/>
    <w:rsid w:val="002D0EC3"/>
    <w:rsid w:val="002D2544"/>
    <w:rsid w:val="002D7527"/>
    <w:rsid w:val="002E5DD7"/>
    <w:rsid w:val="002F0DCA"/>
    <w:rsid w:val="002F1B84"/>
    <w:rsid w:val="002F6C0A"/>
    <w:rsid w:val="002F7BE2"/>
    <w:rsid w:val="0030348F"/>
    <w:rsid w:val="00306631"/>
    <w:rsid w:val="00306653"/>
    <w:rsid w:val="003157D4"/>
    <w:rsid w:val="00316DAC"/>
    <w:rsid w:val="00321A5C"/>
    <w:rsid w:val="003233E4"/>
    <w:rsid w:val="00324D80"/>
    <w:rsid w:val="0032729F"/>
    <w:rsid w:val="00330287"/>
    <w:rsid w:val="00332A12"/>
    <w:rsid w:val="0033672B"/>
    <w:rsid w:val="003501BE"/>
    <w:rsid w:val="00352AB8"/>
    <w:rsid w:val="00356AED"/>
    <w:rsid w:val="00361874"/>
    <w:rsid w:val="0037160C"/>
    <w:rsid w:val="00374F85"/>
    <w:rsid w:val="003777EE"/>
    <w:rsid w:val="003840A1"/>
    <w:rsid w:val="00391263"/>
    <w:rsid w:val="00391491"/>
    <w:rsid w:val="003979FD"/>
    <w:rsid w:val="003A0185"/>
    <w:rsid w:val="003A038A"/>
    <w:rsid w:val="003A16EE"/>
    <w:rsid w:val="003A276E"/>
    <w:rsid w:val="003A5A32"/>
    <w:rsid w:val="003B100D"/>
    <w:rsid w:val="003B2E29"/>
    <w:rsid w:val="003B5BA7"/>
    <w:rsid w:val="003B6266"/>
    <w:rsid w:val="003C0F93"/>
    <w:rsid w:val="003C2EBF"/>
    <w:rsid w:val="003C3198"/>
    <w:rsid w:val="003C38FC"/>
    <w:rsid w:val="003C3928"/>
    <w:rsid w:val="003C5B15"/>
    <w:rsid w:val="003D18C5"/>
    <w:rsid w:val="003D651C"/>
    <w:rsid w:val="003E1F26"/>
    <w:rsid w:val="003E3FFF"/>
    <w:rsid w:val="003E403A"/>
    <w:rsid w:val="003F009C"/>
    <w:rsid w:val="003F261B"/>
    <w:rsid w:val="003F2A10"/>
    <w:rsid w:val="00401284"/>
    <w:rsid w:val="00402D88"/>
    <w:rsid w:val="00420B12"/>
    <w:rsid w:val="00421613"/>
    <w:rsid w:val="0042170B"/>
    <w:rsid w:val="0042332E"/>
    <w:rsid w:val="00423AE7"/>
    <w:rsid w:val="00423C3F"/>
    <w:rsid w:val="00423D35"/>
    <w:rsid w:val="00430622"/>
    <w:rsid w:val="00436582"/>
    <w:rsid w:val="004421BE"/>
    <w:rsid w:val="00443A63"/>
    <w:rsid w:val="00446D69"/>
    <w:rsid w:val="004555F7"/>
    <w:rsid w:val="00462F55"/>
    <w:rsid w:val="004648FF"/>
    <w:rsid w:val="00464FAE"/>
    <w:rsid w:val="00465D44"/>
    <w:rsid w:val="004675C2"/>
    <w:rsid w:val="0047140E"/>
    <w:rsid w:val="0047621E"/>
    <w:rsid w:val="00476425"/>
    <w:rsid w:val="00477D49"/>
    <w:rsid w:val="0048058A"/>
    <w:rsid w:val="004812FE"/>
    <w:rsid w:val="00481631"/>
    <w:rsid w:val="00481930"/>
    <w:rsid w:val="00485470"/>
    <w:rsid w:val="00485F92"/>
    <w:rsid w:val="00486B7C"/>
    <w:rsid w:val="00487447"/>
    <w:rsid w:val="00490452"/>
    <w:rsid w:val="004909A3"/>
    <w:rsid w:val="0049254E"/>
    <w:rsid w:val="0049333F"/>
    <w:rsid w:val="004941B6"/>
    <w:rsid w:val="00494272"/>
    <w:rsid w:val="00495909"/>
    <w:rsid w:val="00496D65"/>
    <w:rsid w:val="004A1641"/>
    <w:rsid w:val="004A27FB"/>
    <w:rsid w:val="004A2FC1"/>
    <w:rsid w:val="004A6E82"/>
    <w:rsid w:val="004B0B9A"/>
    <w:rsid w:val="004B5096"/>
    <w:rsid w:val="004B5C3E"/>
    <w:rsid w:val="004B63A0"/>
    <w:rsid w:val="004C0047"/>
    <w:rsid w:val="004C17AA"/>
    <w:rsid w:val="004C4074"/>
    <w:rsid w:val="004C420B"/>
    <w:rsid w:val="004D0C7F"/>
    <w:rsid w:val="004D383F"/>
    <w:rsid w:val="004D7FA4"/>
    <w:rsid w:val="004E1877"/>
    <w:rsid w:val="004E2DFA"/>
    <w:rsid w:val="004E3053"/>
    <w:rsid w:val="004F1372"/>
    <w:rsid w:val="004F4288"/>
    <w:rsid w:val="004F4556"/>
    <w:rsid w:val="004F47A6"/>
    <w:rsid w:val="004F7C69"/>
    <w:rsid w:val="005006A5"/>
    <w:rsid w:val="00505C15"/>
    <w:rsid w:val="0051621D"/>
    <w:rsid w:val="005170AD"/>
    <w:rsid w:val="005204F0"/>
    <w:rsid w:val="0052106C"/>
    <w:rsid w:val="00522937"/>
    <w:rsid w:val="00547290"/>
    <w:rsid w:val="00552A8E"/>
    <w:rsid w:val="0055720A"/>
    <w:rsid w:val="00560345"/>
    <w:rsid w:val="0056277F"/>
    <w:rsid w:val="00566E4C"/>
    <w:rsid w:val="00572700"/>
    <w:rsid w:val="0057477C"/>
    <w:rsid w:val="005757CB"/>
    <w:rsid w:val="005818A6"/>
    <w:rsid w:val="00584BE2"/>
    <w:rsid w:val="0058655F"/>
    <w:rsid w:val="005879AD"/>
    <w:rsid w:val="005A1C77"/>
    <w:rsid w:val="005A684D"/>
    <w:rsid w:val="005B2ECA"/>
    <w:rsid w:val="005B46E3"/>
    <w:rsid w:val="005B5690"/>
    <w:rsid w:val="005C03A0"/>
    <w:rsid w:val="005D0970"/>
    <w:rsid w:val="005D7644"/>
    <w:rsid w:val="005F209E"/>
    <w:rsid w:val="005F24A6"/>
    <w:rsid w:val="005F5E59"/>
    <w:rsid w:val="005F7F3B"/>
    <w:rsid w:val="00600483"/>
    <w:rsid w:val="006004E5"/>
    <w:rsid w:val="00600DCF"/>
    <w:rsid w:val="00602580"/>
    <w:rsid w:val="00603264"/>
    <w:rsid w:val="00606885"/>
    <w:rsid w:val="00606E9D"/>
    <w:rsid w:val="00611564"/>
    <w:rsid w:val="006122CE"/>
    <w:rsid w:val="00612AF6"/>
    <w:rsid w:val="006148E0"/>
    <w:rsid w:val="006161ED"/>
    <w:rsid w:val="00623002"/>
    <w:rsid w:val="006232BE"/>
    <w:rsid w:val="00624225"/>
    <w:rsid w:val="0062510E"/>
    <w:rsid w:val="00625403"/>
    <w:rsid w:val="00630DB8"/>
    <w:rsid w:val="00634016"/>
    <w:rsid w:val="00634249"/>
    <w:rsid w:val="006369CA"/>
    <w:rsid w:val="00640349"/>
    <w:rsid w:val="00643197"/>
    <w:rsid w:val="006431DE"/>
    <w:rsid w:val="00652409"/>
    <w:rsid w:val="00653658"/>
    <w:rsid w:val="00654332"/>
    <w:rsid w:val="00654C59"/>
    <w:rsid w:val="00660FF7"/>
    <w:rsid w:val="00661822"/>
    <w:rsid w:val="00662B3A"/>
    <w:rsid w:val="006637B6"/>
    <w:rsid w:val="00664502"/>
    <w:rsid w:val="00665F60"/>
    <w:rsid w:val="0066690C"/>
    <w:rsid w:val="00670776"/>
    <w:rsid w:val="00671349"/>
    <w:rsid w:val="00674B62"/>
    <w:rsid w:val="00675101"/>
    <w:rsid w:val="00675201"/>
    <w:rsid w:val="0067684C"/>
    <w:rsid w:val="00676AF6"/>
    <w:rsid w:val="00680BFA"/>
    <w:rsid w:val="00682CE8"/>
    <w:rsid w:val="00693195"/>
    <w:rsid w:val="00695249"/>
    <w:rsid w:val="00695A69"/>
    <w:rsid w:val="00697458"/>
    <w:rsid w:val="006A09B0"/>
    <w:rsid w:val="006A4DB5"/>
    <w:rsid w:val="006A59A0"/>
    <w:rsid w:val="006C09D3"/>
    <w:rsid w:val="006C128A"/>
    <w:rsid w:val="006C326D"/>
    <w:rsid w:val="006C6072"/>
    <w:rsid w:val="006D691A"/>
    <w:rsid w:val="006D7F8E"/>
    <w:rsid w:val="006E6241"/>
    <w:rsid w:val="006F74A6"/>
    <w:rsid w:val="00701FD4"/>
    <w:rsid w:val="00705D0C"/>
    <w:rsid w:val="00711ABF"/>
    <w:rsid w:val="00716AA3"/>
    <w:rsid w:val="00725B51"/>
    <w:rsid w:val="00725E63"/>
    <w:rsid w:val="007277D5"/>
    <w:rsid w:val="0073276D"/>
    <w:rsid w:val="00734646"/>
    <w:rsid w:val="00751BB1"/>
    <w:rsid w:val="00752F9F"/>
    <w:rsid w:val="00756EF6"/>
    <w:rsid w:val="007633DF"/>
    <w:rsid w:val="00771716"/>
    <w:rsid w:val="00777387"/>
    <w:rsid w:val="00777BE0"/>
    <w:rsid w:val="0078186B"/>
    <w:rsid w:val="007822AA"/>
    <w:rsid w:val="007830ED"/>
    <w:rsid w:val="0078338F"/>
    <w:rsid w:val="00783B4A"/>
    <w:rsid w:val="00786C2F"/>
    <w:rsid w:val="00794187"/>
    <w:rsid w:val="007A419D"/>
    <w:rsid w:val="007A4D6F"/>
    <w:rsid w:val="007B03E9"/>
    <w:rsid w:val="007B0D1C"/>
    <w:rsid w:val="007B1D6D"/>
    <w:rsid w:val="007B2FB5"/>
    <w:rsid w:val="007B76A9"/>
    <w:rsid w:val="007C1B84"/>
    <w:rsid w:val="007C5DA1"/>
    <w:rsid w:val="007D0C7A"/>
    <w:rsid w:val="007D26B1"/>
    <w:rsid w:val="007D6CA1"/>
    <w:rsid w:val="007E021F"/>
    <w:rsid w:val="007E04C6"/>
    <w:rsid w:val="007F52DB"/>
    <w:rsid w:val="008005B8"/>
    <w:rsid w:val="00802D19"/>
    <w:rsid w:val="00804E34"/>
    <w:rsid w:val="00807724"/>
    <w:rsid w:val="00811CC9"/>
    <w:rsid w:val="00812B36"/>
    <w:rsid w:val="00815287"/>
    <w:rsid w:val="008244F2"/>
    <w:rsid w:val="0082473B"/>
    <w:rsid w:val="0082523D"/>
    <w:rsid w:val="008252CA"/>
    <w:rsid w:val="00826D66"/>
    <w:rsid w:val="008313CF"/>
    <w:rsid w:val="008314F0"/>
    <w:rsid w:val="00834A5C"/>
    <w:rsid w:val="00842EBE"/>
    <w:rsid w:val="008455A6"/>
    <w:rsid w:val="00847BFD"/>
    <w:rsid w:val="00850BBA"/>
    <w:rsid w:val="00850EFD"/>
    <w:rsid w:val="008517B1"/>
    <w:rsid w:val="00852D05"/>
    <w:rsid w:val="00852DBC"/>
    <w:rsid w:val="00860364"/>
    <w:rsid w:val="0087160E"/>
    <w:rsid w:val="00873E09"/>
    <w:rsid w:val="00873ED8"/>
    <w:rsid w:val="00877E9A"/>
    <w:rsid w:val="00881B10"/>
    <w:rsid w:val="00881FA3"/>
    <w:rsid w:val="00884F1D"/>
    <w:rsid w:val="00885FE0"/>
    <w:rsid w:val="00886E35"/>
    <w:rsid w:val="008902A5"/>
    <w:rsid w:val="00890C95"/>
    <w:rsid w:val="00894294"/>
    <w:rsid w:val="008A6A0D"/>
    <w:rsid w:val="008B1165"/>
    <w:rsid w:val="008B7173"/>
    <w:rsid w:val="008C7E10"/>
    <w:rsid w:val="008D2C0A"/>
    <w:rsid w:val="008D67FF"/>
    <w:rsid w:val="008D6F14"/>
    <w:rsid w:val="008E24DB"/>
    <w:rsid w:val="008E3185"/>
    <w:rsid w:val="008E4F47"/>
    <w:rsid w:val="008E6934"/>
    <w:rsid w:val="008F36D3"/>
    <w:rsid w:val="008F4ECC"/>
    <w:rsid w:val="008F6ED2"/>
    <w:rsid w:val="00902352"/>
    <w:rsid w:val="009058AA"/>
    <w:rsid w:val="00910CCE"/>
    <w:rsid w:val="00910E03"/>
    <w:rsid w:val="00922D86"/>
    <w:rsid w:val="00927195"/>
    <w:rsid w:val="0093411F"/>
    <w:rsid w:val="00934F8D"/>
    <w:rsid w:val="00941DCF"/>
    <w:rsid w:val="00946571"/>
    <w:rsid w:val="0095018E"/>
    <w:rsid w:val="00951489"/>
    <w:rsid w:val="009514B4"/>
    <w:rsid w:val="00953FC1"/>
    <w:rsid w:val="0095580D"/>
    <w:rsid w:val="00961310"/>
    <w:rsid w:val="00963100"/>
    <w:rsid w:val="00971718"/>
    <w:rsid w:val="00971B49"/>
    <w:rsid w:val="0097511E"/>
    <w:rsid w:val="00981DA5"/>
    <w:rsid w:val="00992B06"/>
    <w:rsid w:val="00995B88"/>
    <w:rsid w:val="0099687C"/>
    <w:rsid w:val="00997C60"/>
    <w:rsid w:val="009A3B09"/>
    <w:rsid w:val="009B73CC"/>
    <w:rsid w:val="009E3914"/>
    <w:rsid w:val="009E3C39"/>
    <w:rsid w:val="009E65FA"/>
    <w:rsid w:val="009E6E73"/>
    <w:rsid w:val="009F0875"/>
    <w:rsid w:val="009F5163"/>
    <w:rsid w:val="009F719A"/>
    <w:rsid w:val="00A00992"/>
    <w:rsid w:val="00A103B0"/>
    <w:rsid w:val="00A10AD3"/>
    <w:rsid w:val="00A164D9"/>
    <w:rsid w:val="00A30102"/>
    <w:rsid w:val="00A33151"/>
    <w:rsid w:val="00A3451C"/>
    <w:rsid w:val="00A4129D"/>
    <w:rsid w:val="00A42700"/>
    <w:rsid w:val="00A47182"/>
    <w:rsid w:val="00A51A14"/>
    <w:rsid w:val="00A52544"/>
    <w:rsid w:val="00A56F3A"/>
    <w:rsid w:val="00A578FD"/>
    <w:rsid w:val="00A66580"/>
    <w:rsid w:val="00A675D1"/>
    <w:rsid w:val="00A70CDD"/>
    <w:rsid w:val="00A70D64"/>
    <w:rsid w:val="00A73B8F"/>
    <w:rsid w:val="00A74FB5"/>
    <w:rsid w:val="00A7559D"/>
    <w:rsid w:val="00A801E9"/>
    <w:rsid w:val="00A8086B"/>
    <w:rsid w:val="00A82AFF"/>
    <w:rsid w:val="00A82C45"/>
    <w:rsid w:val="00A8332B"/>
    <w:rsid w:val="00A97566"/>
    <w:rsid w:val="00A97E77"/>
    <w:rsid w:val="00AA14DD"/>
    <w:rsid w:val="00AA1727"/>
    <w:rsid w:val="00AB0338"/>
    <w:rsid w:val="00AB4611"/>
    <w:rsid w:val="00AB49C1"/>
    <w:rsid w:val="00AC1831"/>
    <w:rsid w:val="00AC5992"/>
    <w:rsid w:val="00AD6F52"/>
    <w:rsid w:val="00AE0D32"/>
    <w:rsid w:val="00AE118F"/>
    <w:rsid w:val="00AE2195"/>
    <w:rsid w:val="00AE21EF"/>
    <w:rsid w:val="00AE2ABA"/>
    <w:rsid w:val="00AE2ED0"/>
    <w:rsid w:val="00AF1BE5"/>
    <w:rsid w:val="00B020A1"/>
    <w:rsid w:val="00B03F0B"/>
    <w:rsid w:val="00B06326"/>
    <w:rsid w:val="00B150D4"/>
    <w:rsid w:val="00B167F2"/>
    <w:rsid w:val="00B20364"/>
    <w:rsid w:val="00B20572"/>
    <w:rsid w:val="00B232EA"/>
    <w:rsid w:val="00B23445"/>
    <w:rsid w:val="00B25342"/>
    <w:rsid w:val="00B25A66"/>
    <w:rsid w:val="00B30E13"/>
    <w:rsid w:val="00B34160"/>
    <w:rsid w:val="00B345B6"/>
    <w:rsid w:val="00B40B0A"/>
    <w:rsid w:val="00B42D0F"/>
    <w:rsid w:val="00B42E91"/>
    <w:rsid w:val="00B50D0B"/>
    <w:rsid w:val="00B52A5D"/>
    <w:rsid w:val="00B5309B"/>
    <w:rsid w:val="00B5604C"/>
    <w:rsid w:val="00B71CC2"/>
    <w:rsid w:val="00B73428"/>
    <w:rsid w:val="00B77598"/>
    <w:rsid w:val="00B77C22"/>
    <w:rsid w:val="00B77E81"/>
    <w:rsid w:val="00B848BE"/>
    <w:rsid w:val="00B85450"/>
    <w:rsid w:val="00B86B42"/>
    <w:rsid w:val="00BA44C7"/>
    <w:rsid w:val="00BA7460"/>
    <w:rsid w:val="00BB41AA"/>
    <w:rsid w:val="00BB66F8"/>
    <w:rsid w:val="00BC33BE"/>
    <w:rsid w:val="00BC7A78"/>
    <w:rsid w:val="00BC7F65"/>
    <w:rsid w:val="00BD07C2"/>
    <w:rsid w:val="00BD3B59"/>
    <w:rsid w:val="00BD6858"/>
    <w:rsid w:val="00BF3AB8"/>
    <w:rsid w:val="00BF5C6D"/>
    <w:rsid w:val="00BF798F"/>
    <w:rsid w:val="00C01461"/>
    <w:rsid w:val="00C12C2C"/>
    <w:rsid w:val="00C15892"/>
    <w:rsid w:val="00C20C81"/>
    <w:rsid w:val="00C25491"/>
    <w:rsid w:val="00C30090"/>
    <w:rsid w:val="00C36B43"/>
    <w:rsid w:val="00C40111"/>
    <w:rsid w:val="00C401DC"/>
    <w:rsid w:val="00C40AFF"/>
    <w:rsid w:val="00C523D4"/>
    <w:rsid w:val="00C60419"/>
    <w:rsid w:val="00C62A8B"/>
    <w:rsid w:val="00C636E0"/>
    <w:rsid w:val="00C76CBF"/>
    <w:rsid w:val="00C77587"/>
    <w:rsid w:val="00C9067C"/>
    <w:rsid w:val="00C92D07"/>
    <w:rsid w:val="00CA1DC2"/>
    <w:rsid w:val="00CA4A55"/>
    <w:rsid w:val="00CB3EE5"/>
    <w:rsid w:val="00CB47F1"/>
    <w:rsid w:val="00CC48C5"/>
    <w:rsid w:val="00CC5EE6"/>
    <w:rsid w:val="00CE05DC"/>
    <w:rsid w:val="00CE2432"/>
    <w:rsid w:val="00CE52FF"/>
    <w:rsid w:val="00CE6FAC"/>
    <w:rsid w:val="00CF1955"/>
    <w:rsid w:val="00CF7490"/>
    <w:rsid w:val="00CF790D"/>
    <w:rsid w:val="00D00C07"/>
    <w:rsid w:val="00D0164A"/>
    <w:rsid w:val="00D03B92"/>
    <w:rsid w:val="00D11570"/>
    <w:rsid w:val="00D132C3"/>
    <w:rsid w:val="00D158A0"/>
    <w:rsid w:val="00D15C59"/>
    <w:rsid w:val="00D2212E"/>
    <w:rsid w:val="00D22438"/>
    <w:rsid w:val="00D22A44"/>
    <w:rsid w:val="00D253C1"/>
    <w:rsid w:val="00D259DB"/>
    <w:rsid w:val="00D33CF6"/>
    <w:rsid w:val="00D41F76"/>
    <w:rsid w:val="00D53436"/>
    <w:rsid w:val="00D54F70"/>
    <w:rsid w:val="00D55AAB"/>
    <w:rsid w:val="00D67686"/>
    <w:rsid w:val="00D676AB"/>
    <w:rsid w:val="00D832E0"/>
    <w:rsid w:val="00D96D08"/>
    <w:rsid w:val="00DA10E9"/>
    <w:rsid w:val="00DA2C3D"/>
    <w:rsid w:val="00DA4D4D"/>
    <w:rsid w:val="00DB3243"/>
    <w:rsid w:val="00DB480E"/>
    <w:rsid w:val="00DC2994"/>
    <w:rsid w:val="00DC3913"/>
    <w:rsid w:val="00DD0581"/>
    <w:rsid w:val="00DD52A9"/>
    <w:rsid w:val="00DD75FD"/>
    <w:rsid w:val="00DE6984"/>
    <w:rsid w:val="00DE7B2C"/>
    <w:rsid w:val="00DF2BC7"/>
    <w:rsid w:val="00DF6EE4"/>
    <w:rsid w:val="00E023A3"/>
    <w:rsid w:val="00E1282D"/>
    <w:rsid w:val="00E21E05"/>
    <w:rsid w:val="00E273AF"/>
    <w:rsid w:val="00E364F8"/>
    <w:rsid w:val="00E36FBD"/>
    <w:rsid w:val="00E407D9"/>
    <w:rsid w:val="00E43EB2"/>
    <w:rsid w:val="00E44EBE"/>
    <w:rsid w:val="00E45F90"/>
    <w:rsid w:val="00E4616F"/>
    <w:rsid w:val="00E53331"/>
    <w:rsid w:val="00E61C66"/>
    <w:rsid w:val="00E61C9E"/>
    <w:rsid w:val="00E61D27"/>
    <w:rsid w:val="00E6315A"/>
    <w:rsid w:val="00E65068"/>
    <w:rsid w:val="00E6604E"/>
    <w:rsid w:val="00E66BC2"/>
    <w:rsid w:val="00E66C10"/>
    <w:rsid w:val="00E74338"/>
    <w:rsid w:val="00E866DB"/>
    <w:rsid w:val="00E9135A"/>
    <w:rsid w:val="00E965A6"/>
    <w:rsid w:val="00EA1CA1"/>
    <w:rsid w:val="00EA37B3"/>
    <w:rsid w:val="00EA7397"/>
    <w:rsid w:val="00EA7AC2"/>
    <w:rsid w:val="00EB63C6"/>
    <w:rsid w:val="00EB68CA"/>
    <w:rsid w:val="00EB7B38"/>
    <w:rsid w:val="00EC0F80"/>
    <w:rsid w:val="00EC19B8"/>
    <w:rsid w:val="00EC2AF1"/>
    <w:rsid w:val="00EC390B"/>
    <w:rsid w:val="00EC3EDD"/>
    <w:rsid w:val="00EC4559"/>
    <w:rsid w:val="00EC5626"/>
    <w:rsid w:val="00ED0BE5"/>
    <w:rsid w:val="00ED7F6A"/>
    <w:rsid w:val="00EE307F"/>
    <w:rsid w:val="00EE6DDE"/>
    <w:rsid w:val="00EE6E09"/>
    <w:rsid w:val="00EF6E45"/>
    <w:rsid w:val="00EF7878"/>
    <w:rsid w:val="00F02CBB"/>
    <w:rsid w:val="00F05239"/>
    <w:rsid w:val="00F108F0"/>
    <w:rsid w:val="00F10BD5"/>
    <w:rsid w:val="00F123F9"/>
    <w:rsid w:val="00F1243D"/>
    <w:rsid w:val="00F17B86"/>
    <w:rsid w:val="00F214E9"/>
    <w:rsid w:val="00F25B36"/>
    <w:rsid w:val="00F25BA7"/>
    <w:rsid w:val="00F324E0"/>
    <w:rsid w:val="00F34406"/>
    <w:rsid w:val="00F35596"/>
    <w:rsid w:val="00F36005"/>
    <w:rsid w:val="00F36956"/>
    <w:rsid w:val="00F44034"/>
    <w:rsid w:val="00F44F86"/>
    <w:rsid w:val="00F52D17"/>
    <w:rsid w:val="00F5742E"/>
    <w:rsid w:val="00F60F05"/>
    <w:rsid w:val="00F727CA"/>
    <w:rsid w:val="00F75240"/>
    <w:rsid w:val="00F77D70"/>
    <w:rsid w:val="00F82F86"/>
    <w:rsid w:val="00F93902"/>
    <w:rsid w:val="00F957A9"/>
    <w:rsid w:val="00F96B0E"/>
    <w:rsid w:val="00FA243A"/>
    <w:rsid w:val="00FB72FF"/>
    <w:rsid w:val="00FC0A08"/>
    <w:rsid w:val="00FD120B"/>
    <w:rsid w:val="00FD158E"/>
    <w:rsid w:val="00FD18A3"/>
    <w:rsid w:val="00FD20B6"/>
    <w:rsid w:val="00FD3116"/>
    <w:rsid w:val="00FD3A6B"/>
    <w:rsid w:val="00FD4CCB"/>
    <w:rsid w:val="00FE1236"/>
    <w:rsid w:val="00FE2FE8"/>
    <w:rsid w:val="00FE44E9"/>
    <w:rsid w:val="00FF032B"/>
    <w:rsid w:val="00FF1691"/>
    <w:rsid w:val="00FF46FA"/>
    <w:rsid w:val="00FF6213"/>
    <w:rsid w:val="00FF67F4"/>
    <w:rsid w:val="00FF7824"/>
    <w:rsid w:val="00FF7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D8789A"/>
  <w15:chartTrackingRefBased/>
  <w15:docId w15:val="{4827E97E-2900-4FB6-97A3-8A9AB99E7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ck">
    <w:name w:val="Qck"/>
    <w:basedOn w:val="Normal"/>
    <w:pPr>
      <w:widowControl w:val="0"/>
      <w:numPr>
        <w:numId w:val="1"/>
      </w:numPr>
    </w:pPr>
    <w:rPr>
      <w:snapToGrid w:val="0"/>
      <w:szCs w:val="20"/>
    </w:rPr>
  </w:style>
  <w:style w:type="paragraph" w:styleId="Footer">
    <w:name w:val="footer"/>
    <w:basedOn w:val="Normal"/>
    <w:semiHidden/>
    <w:pPr>
      <w:widowControl w:val="0"/>
      <w:tabs>
        <w:tab w:val="center" w:pos="4320"/>
        <w:tab w:val="right" w:pos="8640"/>
      </w:tabs>
    </w:pPr>
    <w:rPr>
      <w:snapToGrid w:val="0"/>
      <w:szCs w:val="20"/>
    </w:r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b/>
      <w:sz w:val="20"/>
      <w:szCs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2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62B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662B3A"/>
    <w:pPr>
      <w:ind w:left="720"/>
    </w:pPr>
  </w:style>
  <w:style w:type="character" w:styleId="Hyperlink">
    <w:name w:val="Hyperlink"/>
    <w:uiPriority w:val="99"/>
    <w:unhideWhenUsed/>
    <w:rsid w:val="00FF032B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D2212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2212E"/>
    <w:rPr>
      <w:i/>
      <w:iCs/>
      <w:color w:val="000000"/>
      <w:sz w:val="24"/>
      <w:szCs w:val="24"/>
    </w:rPr>
  </w:style>
  <w:style w:type="character" w:customStyle="1" w:styleId="Heading2Char">
    <w:name w:val="Heading 2 Char"/>
    <w:link w:val="Heading2"/>
    <w:rsid w:val="00547290"/>
    <w:rPr>
      <w:b/>
      <w:u w:val="single"/>
    </w:rPr>
  </w:style>
  <w:style w:type="paragraph" w:styleId="NoSpacing">
    <w:name w:val="No Spacing"/>
    <w:uiPriority w:val="1"/>
    <w:qFormat/>
    <w:rsid w:val="00FF67F4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477D49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477D4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1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kopfc.zoom.us/j/99989581279?pwd=w0u7lFXplX9VR3fTO84DRpO2OuP0bl.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dd673b-8c5b-4d67-8ec6-1a9649fef0f8">
      <Terms xmlns="http://schemas.microsoft.com/office/infopath/2007/PartnerControls"/>
    </lcf76f155ced4ddcb4097134ff3c332f>
    <TaxCatchAll xmlns="a435fa06-be01-41e6-8624-9f55241b4bd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EAF48353F7F344B19D11CA98BE5BA1" ma:contentTypeVersion="16" ma:contentTypeDescription="Create a new document." ma:contentTypeScope="" ma:versionID="8a2e4533c4c1180f7059d431caf8a7d9">
  <xsd:schema xmlns:xsd="http://www.w3.org/2001/XMLSchema" xmlns:xs="http://www.w3.org/2001/XMLSchema" xmlns:p="http://schemas.microsoft.com/office/2006/metadata/properties" xmlns:ns2="2cdd673b-8c5b-4d67-8ec6-1a9649fef0f8" xmlns:ns3="a435fa06-be01-41e6-8624-9f55241b4bd9" targetNamespace="http://schemas.microsoft.com/office/2006/metadata/properties" ma:root="true" ma:fieldsID="a5b3160847115e6505a8ddb21b0131b7" ns2:_="" ns3:_="">
    <xsd:import namespace="2cdd673b-8c5b-4d67-8ec6-1a9649fef0f8"/>
    <xsd:import namespace="a435fa06-be01-41e6-8624-9f55241b4b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dd673b-8c5b-4d67-8ec6-1a9649fef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3854073-661b-434d-88f2-37fc4c7991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5fa06-be01-41e6-8624-9f55241b4bd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c8f21f0-8065-4c55-b79e-4380b1af69ae}" ma:internalName="TaxCatchAll" ma:showField="CatchAllData" ma:web="a435fa06-be01-41e6-8624-9f55241b4b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401E07-25DC-4D2C-93AD-E6AC6336397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A24DE81-B371-46B6-A24D-8E57EA15E473}">
  <ds:schemaRefs>
    <ds:schemaRef ds:uri="http://schemas.microsoft.com/office/2006/metadata/properties"/>
    <ds:schemaRef ds:uri="http://schemas.microsoft.com/office/infopath/2007/PartnerControls"/>
    <ds:schemaRef ds:uri="2cdd673b-8c5b-4d67-8ec6-1a9649fef0f8"/>
    <ds:schemaRef ds:uri="a435fa06-be01-41e6-8624-9f55241b4bd9"/>
  </ds:schemaRefs>
</ds:datastoreItem>
</file>

<file path=customXml/itemProps3.xml><?xml version="1.0" encoding="utf-8"?>
<ds:datastoreItem xmlns:ds="http://schemas.openxmlformats.org/officeDocument/2006/customXml" ds:itemID="{6A6CB528-9544-402D-A807-D66D42FEBF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AE4386-81AB-41BA-9B5C-96F005909D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dd673b-8c5b-4d67-8ec6-1a9649fef0f8"/>
    <ds:schemaRef ds:uri="a435fa06-be01-41e6-8624-9f55241b4b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AE8CF08-B266-4F37-ABF5-39946C6E15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93</Words>
  <Characters>448</Characters>
  <Application>Microsoft Office Word</Application>
  <DocSecurity>0</DocSecurity>
  <Lines>3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QUIRRH RECREATION AND PARKS DISTRICT</vt:lpstr>
    </vt:vector>
  </TitlesOfParts>
  <Company>ORPD</Company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PFC</dc:creator>
  <cp:keywords/>
  <dc:description/>
  <cp:lastModifiedBy>Danielle Norman</cp:lastModifiedBy>
  <cp:revision>9</cp:revision>
  <cp:lastPrinted>2025-05-20T18:04:00Z</cp:lastPrinted>
  <dcterms:created xsi:type="dcterms:W3CDTF">2026-06-15T20:31:00Z</dcterms:created>
  <dcterms:modified xsi:type="dcterms:W3CDTF">2026-06-16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EAF48353F7F344B19D11CA98BE5BA1</vt:lpwstr>
  </property>
  <property fmtid="{D5CDD505-2E9C-101B-9397-08002B2CF9AE}" pid="3" name="display_urn:schemas-microsoft-com:office:office#Editor">
    <vt:lpwstr>Kevin Schmidt</vt:lpwstr>
  </property>
  <property fmtid="{D5CDD505-2E9C-101B-9397-08002B2CF9AE}" pid="4" name="Order">
    <vt:lpwstr>6260200.00000000</vt:lpwstr>
  </property>
  <property fmtid="{D5CDD505-2E9C-101B-9397-08002B2CF9AE}" pid="5" name="_ExtendedDescription">
    <vt:lpwstr/>
  </property>
  <property fmtid="{D5CDD505-2E9C-101B-9397-08002B2CF9AE}" pid="6" name="display_urn:schemas-microsoft-com:office:office#Author">
    <vt:lpwstr>Chris Johnson</vt:lpwstr>
  </property>
  <property fmtid="{D5CDD505-2E9C-101B-9397-08002B2CF9AE}" pid="7" name="ComplianceAssetId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</Properties>
</file>